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FEE4B0" w14:textId="09C829B5" w:rsidR="00A03A0D" w:rsidRDefault="00812D2F" w:rsidP="00812D2F">
      <w:pPr>
        <w:pStyle w:val="ListParagraph"/>
        <w:numPr>
          <w:ilvl w:val="0"/>
          <w:numId w:val="1"/>
        </w:numPr>
      </w:pPr>
      <w:r w:rsidRPr="00812D2F">
        <w:t>Given the provided data, what are three conclusions that we can draw about crowdfunding campaigns?</w:t>
      </w:r>
    </w:p>
    <w:p w14:paraId="5EF4BDB3" w14:textId="0C9E9C13" w:rsidR="00812D2F" w:rsidRPr="00441FFE" w:rsidRDefault="00812D2F" w:rsidP="00812D2F">
      <w:pPr>
        <w:pStyle w:val="ListParagraph"/>
        <w:numPr>
          <w:ilvl w:val="1"/>
          <w:numId w:val="1"/>
        </w:numPr>
        <w:rPr>
          <w:color w:val="4472C4" w:themeColor="accent1"/>
        </w:rPr>
      </w:pPr>
      <w:r w:rsidRPr="00441FFE">
        <w:rPr>
          <w:color w:val="4472C4" w:themeColor="accent1"/>
        </w:rPr>
        <w:t>Theater</w:t>
      </w:r>
      <w:r w:rsidR="00445BC0" w:rsidRPr="00441FFE">
        <w:rPr>
          <w:color w:val="4472C4" w:themeColor="accent1"/>
        </w:rPr>
        <w:t xml:space="preserve">, film &amp; video, </w:t>
      </w:r>
      <w:r w:rsidRPr="00441FFE">
        <w:rPr>
          <w:color w:val="4472C4" w:themeColor="accent1"/>
        </w:rPr>
        <w:t xml:space="preserve">and </w:t>
      </w:r>
      <w:r w:rsidR="00445BC0" w:rsidRPr="00441FFE">
        <w:rPr>
          <w:color w:val="4472C4" w:themeColor="accent1"/>
        </w:rPr>
        <w:t>m</w:t>
      </w:r>
      <w:r w:rsidRPr="00441FFE">
        <w:rPr>
          <w:color w:val="4472C4" w:themeColor="accent1"/>
        </w:rPr>
        <w:t>usic ha</w:t>
      </w:r>
      <w:r w:rsidR="00445BC0" w:rsidRPr="00441FFE">
        <w:rPr>
          <w:color w:val="4472C4" w:themeColor="accent1"/>
        </w:rPr>
        <w:t xml:space="preserve">s </w:t>
      </w:r>
      <w:r w:rsidRPr="00441FFE">
        <w:rPr>
          <w:color w:val="4472C4" w:themeColor="accent1"/>
        </w:rPr>
        <w:t>a h</w:t>
      </w:r>
      <w:r w:rsidR="00445BC0" w:rsidRPr="00441FFE">
        <w:rPr>
          <w:color w:val="4472C4" w:themeColor="accent1"/>
        </w:rPr>
        <w:t>igher success count than all other categories</w:t>
      </w:r>
    </w:p>
    <w:p w14:paraId="62F66B35" w14:textId="75A9990A" w:rsidR="00445BC0" w:rsidRPr="00441FFE" w:rsidRDefault="00445BC0" w:rsidP="00445BC0">
      <w:pPr>
        <w:pStyle w:val="ListParagraph"/>
        <w:numPr>
          <w:ilvl w:val="2"/>
          <w:numId w:val="1"/>
        </w:numPr>
        <w:rPr>
          <w:color w:val="4472C4" w:themeColor="accent1"/>
        </w:rPr>
      </w:pPr>
      <w:r w:rsidRPr="00441FFE">
        <w:rPr>
          <w:color w:val="4472C4" w:themeColor="accent1"/>
        </w:rPr>
        <w:t xml:space="preserve">These categories </w:t>
      </w:r>
      <w:r w:rsidR="005523D1" w:rsidRPr="00441FFE">
        <w:rPr>
          <w:color w:val="4472C4" w:themeColor="accent1"/>
        </w:rPr>
        <w:t>also had the highest number of campaigns</w:t>
      </w:r>
    </w:p>
    <w:p w14:paraId="0660FECF" w14:textId="71D83AAC" w:rsidR="005523D1" w:rsidRPr="00441FFE" w:rsidRDefault="005523D1" w:rsidP="00445BC0">
      <w:pPr>
        <w:pStyle w:val="ListParagraph"/>
        <w:numPr>
          <w:ilvl w:val="2"/>
          <w:numId w:val="1"/>
        </w:numPr>
        <w:rPr>
          <w:color w:val="4472C4" w:themeColor="accent1"/>
        </w:rPr>
      </w:pPr>
      <w:r w:rsidRPr="00441FFE">
        <w:rPr>
          <w:color w:val="4472C4" w:themeColor="accent1"/>
        </w:rPr>
        <w:t>There overall success rate is below 60%</w:t>
      </w:r>
    </w:p>
    <w:p w14:paraId="0F4FC49C" w14:textId="628CA649" w:rsidR="005523D1" w:rsidRPr="00441FFE" w:rsidRDefault="005523D1" w:rsidP="005523D1">
      <w:pPr>
        <w:pStyle w:val="ListParagraph"/>
        <w:numPr>
          <w:ilvl w:val="1"/>
          <w:numId w:val="1"/>
        </w:numPr>
        <w:rPr>
          <w:color w:val="4472C4" w:themeColor="accent1"/>
        </w:rPr>
      </w:pPr>
      <w:r w:rsidRPr="00441FFE">
        <w:rPr>
          <w:color w:val="4472C4" w:themeColor="accent1"/>
        </w:rPr>
        <w:t>Journalism had the highest success rate at 100%, however they only had 4 campaigns</w:t>
      </w:r>
    </w:p>
    <w:p w14:paraId="27EF06D4" w14:textId="2345ECF2" w:rsidR="005523D1" w:rsidRPr="00441FFE" w:rsidRDefault="005523D1" w:rsidP="005523D1">
      <w:pPr>
        <w:pStyle w:val="ListParagraph"/>
        <w:numPr>
          <w:ilvl w:val="1"/>
          <w:numId w:val="1"/>
        </w:numPr>
        <w:rPr>
          <w:color w:val="4472C4" w:themeColor="accent1"/>
        </w:rPr>
      </w:pPr>
      <w:r w:rsidRPr="00441FFE">
        <w:rPr>
          <w:color w:val="4472C4" w:themeColor="accent1"/>
        </w:rPr>
        <w:t>Play were the most attempted crowdfunding category</w:t>
      </w:r>
    </w:p>
    <w:p w14:paraId="39D6521C" w14:textId="18514B6A" w:rsidR="005523D1" w:rsidRPr="00441FFE" w:rsidRDefault="005523D1" w:rsidP="005523D1">
      <w:pPr>
        <w:pStyle w:val="ListParagraph"/>
        <w:numPr>
          <w:ilvl w:val="2"/>
          <w:numId w:val="1"/>
        </w:numPr>
        <w:rPr>
          <w:color w:val="4472C4" w:themeColor="accent1"/>
        </w:rPr>
      </w:pPr>
      <w:r w:rsidRPr="00441FFE">
        <w:rPr>
          <w:color w:val="4472C4" w:themeColor="accent1"/>
        </w:rPr>
        <w:t>People who want to put on plays lack funding</w:t>
      </w:r>
    </w:p>
    <w:p w14:paraId="01C6CDA5" w14:textId="675A4C2D" w:rsidR="005523D1" w:rsidRPr="00441FFE" w:rsidRDefault="005523D1" w:rsidP="005523D1">
      <w:pPr>
        <w:pStyle w:val="ListParagraph"/>
        <w:numPr>
          <w:ilvl w:val="3"/>
          <w:numId w:val="1"/>
        </w:numPr>
        <w:rPr>
          <w:color w:val="4472C4" w:themeColor="accent1"/>
        </w:rPr>
      </w:pPr>
      <w:r w:rsidRPr="00441FFE">
        <w:rPr>
          <w:color w:val="4472C4" w:themeColor="accent1"/>
        </w:rPr>
        <w:t>There are a lot of people who want to support</w:t>
      </w:r>
    </w:p>
    <w:p w14:paraId="3496E1E4" w14:textId="5C122B86" w:rsidR="005523D1" w:rsidRPr="00441FFE" w:rsidRDefault="005523D1" w:rsidP="005523D1">
      <w:pPr>
        <w:pStyle w:val="ListParagraph"/>
        <w:numPr>
          <w:ilvl w:val="1"/>
          <w:numId w:val="1"/>
        </w:numPr>
        <w:rPr>
          <w:color w:val="4472C4" w:themeColor="accent1"/>
        </w:rPr>
      </w:pPr>
      <w:r w:rsidRPr="00441FFE">
        <w:rPr>
          <w:color w:val="4472C4" w:themeColor="accent1"/>
        </w:rPr>
        <w:t>July is the most successful time to start a crowdfunding campaign</w:t>
      </w:r>
    </w:p>
    <w:p w14:paraId="401C9B4E" w14:textId="0A6BD453" w:rsidR="005523D1" w:rsidRDefault="005523D1" w:rsidP="005523D1">
      <w:pPr>
        <w:pStyle w:val="ListParagraph"/>
        <w:numPr>
          <w:ilvl w:val="1"/>
          <w:numId w:val="1"/>
        </w:numPr>
      </w:pPr>
      <w:r w:rsidRPr="00441FFE">
        <w:rPr>
          <w:color w:val="4472C4" w:themeColor="accent1"/>
        </w:rPr>
        <w:t>The most successful amounts asked on crowdfunding is from $15,0000.00 to $34,999.00</w:t>
      </w:r>
    </w:p>
    <w:p w14:paraId="65BD1A10" w14:textId="77777777" w:rsidR="00F02625" w:rsidRDefault="00F02625" w:rsidP="00F02625">
      <w:pPr>
        <w:ind w:left="720"/>
      </w:pPr>
    </w:p>
    <w:p w14:paraId="3238D399" w14:textId="535674B0" w:rsidR="00812D2F" w:rsidRDefault="00812D2F" w:rsidP="00812D2F">
      <w:pPr>
        <w:pStyle w:val="ListParagraph"/>
        <w:numPr>
          <w:ilvl w:val="0"/>
          <w:numId w:val="1"/>
        </w:numPr>
      </w:pPr>
      <w:r w:rsidRPr="00812D2F">
        <w:t>What are some limitations of this dataset?</w:t>
      </w:r>
    </w:p>
    <w:p w14:paraId="4018DFEB" w14:textId="42C2D5D6" w:rsidR="005523D1" w:rsidRPr="00441FFE" w:rsidRDefault="005523D1" w:rsidP="00F02625">
      <w:pPr>
        <w:pStyle w:val="ListParagraph"/>
        <w:numPr>
          <w:ilvl w:val="1"/>
          <w:numId w:val="1"/>
        </w:numPr>
        <w:rPr>
          <w:color w:val="4472C4" w:themeColor="accent1"/>
        </w:rPr>
      </w:pPr>
      <w:r w:rsidRPr="00441FFE">
        <w:rPr>
          <w:color w:val="4472C4" w:themeColor="accent1"/>
        </w:rPr>
        <w:t>The sample size is small (1000)</w:t>
      </w:r>
    </w:p>
    <w:p w14:paraId="4792580C" w14:textId="77777777" w:rsidR="00F02625" w:rsidRDefault="00F02625" w:rsidP="00F02625">
      <w:pPr>
        <w:ind w:left="720"/>
      </w:pPr>
    </w:p>
    <w:p w14:paraId="5267951E" w14:textId="1CE6449E" w:rsidR="00812D2F" w:rsidRDefault="00812D2F" w:rsidP="00812D2F">
      <w:pPr>
        <w:pStyle w:val="ListParagraph"/>
        <w:numPr>
          <w:ilvl w:val="0"/>
          <w:numId w:val="1"/>
        </w:numPr>
      </w:pPr>
      <w:r w:rsidRPr="00812D2F">
        <w:t>What are some other possible tables and/or graphs that we could create, and what additional value would they provide?</w:t>
      </w:r>
    </w:p>
    <w:p w14:paraId="48E32702" w14:textId="3869D3B4" w:rsidR="00812D2F" w:rsidRPr="00441FFE" w:rsidRDefault="00F02625" w:rsidP="00812D2F">
      <w:pPr>
        <w:pStyle w:val="ListParagraph"/>
        <w:numPr>
          <w:ilvl w:val="1"/>
          <w:numId w:val="1"/>
        </w:numPr>
        <w:rPr>
          <w:color w:val="4472C4" w:themeColor="accent1"/>
        </w:rPr>
      </w:pPr>
      <w:r w:rsidRPr="00441FFE">
        <w:rPr>
          <w:color w:val="4472C4" w:themeColor="accent1"/>
        </w:rPr>
        <w:t>Success rate based on number of campaigns</w:t>
      </w:r>
    </w:p>
    <w:p w14:paraId="7DE43393" w14:textId="7F95F57B" w:rsidR="00F02625" w:rsidRPr="00441FFE" w:rsidRDefault="00F02625" w:rsidP="00F02625">
      <w:pPr>
        <w:pStyle w:val="ListParagraph"/>
        <w:numPr>
          <w:ilvl w:val="2"/>
          <w:numId w:val="1"/>
        </w:numPr>
        <w:rPr>
          <w:color w:val="4472C4" w:themeColor="accent1"/>
        </w:rPr>
      </w:pPr>
      <w:r w:rsidRPr="00441FFE">
        <w:rPr>
          <w:color w:val="4472C4" w:themeColor="accent1"/>
        </w:rPr>
        <w:t>This data lets us know how successful each category is based on the number of attempts</w:t>
      </w:r>
    </w:p>
    <w:p w14:paraId="36F75B0F" w14:textId="34BF0282" w:rsidR="00F02625" w:rsidRDefault="00F02625" w:rsidP="00F02625">
      <w:pPr>
        <w:pStyle w:val="ListParagraph"/>
        <w:numPr>
          <w:ilvl w:val="3"/>
          <w:numId w:val="1"/>
        </w:numPr>
        <w:rPr>
          <w:color w:val="4472C4" w:themeColor="accent1"/>
        </w:rPr>
      </w:pPr>
      <w:r w:rsidRPr="00441FFE">
        <w:rPr>
          <w:color w:val="4472C4" w:themeColor="accent1"/>
        </w:rPr>
        <w:t>For example, although</w:t>
      </w:r>
      <w:r w:rsidR="00441FFE">
        <w:rPr>
          <w:color w:val="4472C4" w:themeColor="accent1"/>
        </w:rPr>
        <w:t xml:space="preserve"> theater, film &amp; video, had the highest number of successes, they also had the highest number of failures.</w:t>
      </w:r>
    </w:p>
    <w:p w14:paraId="1ED0174F" w14:textId="77777777" w:rsidR="00441FFE" w:rsidRPr="00441FFE" w:rsidRDefault="00441FFE" w:rsidP="00441FFE">
      <w:pPr>
        <w:rPr>
          <w:color w:val="4472C4" w:themeColor="accent1"/>
        </w:rPr>
      </w:pPr>
    </w:p>
    <w:p w14:paraId="05438168" w14:textId="4D5C47C0" w:rsidR="00812D2F" w:rsidRDefault="00812D2F" w:rsidP="00812D2F">
      <w:pPr>
        <w:pStyle w:val="ListParagraph"/>
        <w:numPr>
          <w:ilvl w:val="0"/>
          <w:numId w:val="1"/>
        </w:numPr>
      </w:pPr>
      <w:r w:rsidRPr="00812D2F">
        <w:t>Use your data to determine whether the mean or the median better summarizes the data.</w:t>
      </w:r>
    </w:p>
    <w:p w14:paraId="68396A4A" w14:textId="545144BD" w:rsidR="00812D2F" w:rsidRPr="0046379E" w:rsidRDefault="00441FFE" w:rsidP="00812D2F">
      <w:pPr>
        <w:pStyle w:val="ListParagraph"/>
        <w:numPr>
          <w:ilvl w:val="1"/>
          <w:numId w:val="1"/>
        </w:numPr>
      </w:pPr>
      <w:r>
        <w:rPr>
          <w:color w:val="4472C4" w:themeColor="accent1"/>
        </w:rPr>
        <w:t xml:space="preserve">The mean is much higher than the median which means there are some campaigns that have a higher number of </w:t>
      </w:r>
      <w:r w:rsidR="00D42A45">
        <w:rPr>
          <w:color w:val="4472C4" w:themeColor="accent1"/>
        </w:rPr>
        <w:t>backers. This is skewing the results.</w:t>
      </w:r>
    </w:p>
    <w:p w14:paraId="4CC6ED3D" w14:textId="77777777" w:rsidR="0046379E" w:rsidRDefault="0046379E" w:rsidP="0046379E">
      <w:pPr>
        <w:ind w:left="720"/>
      </w:pPr>
    </w:p>
    <w:p w14:paraId="16249C1D" w14:textId="7DAF750B" w:rsidR="00812D2F" w:rsidRDefault="00812D2F" w:rsidP="00812D2F">
      <w:pPr>
        <w:pStyle w:val="ListParagraph"/>
        <w:numPr>
          <w:ilvl w:val="0"/>
          <w:numId w:val="1"/>
        </w:numPr>
      </w:pPr>
      <w:r w:rsidRPr="00812D2F">
        <w:t>Use your data to determine if there is more variability with successful or unsuccessful campaigns. Does this make sense? Why or why not?</w:t>
      </w:r>
    </w:p>
    <w:p w14:paraId="4F2A10DF" w14:textId="5A8EE673" w:rsidR="00812D2F" w:rsidRPr="00D42A45" w:rsidRDefault="00D42A45" w:rsidP="00812D2F">
      <w:pPr>
        <w:pStyle w:val="ListParagraph"/>
        <w:numPr>
          <w:ilvl w:val="1"/>
          <w:numId w:val="1"/>
        </w:numPr>
        <w:rPr>
          <w:color w:val="4472C4" w:themeColor="accent1"/>
        </w:rPr>
      </w:pPr>
      <w:r w:rsidRPr="00D42A45">
        <w:rPr>
          <w:color w:val="4472C4" w:themeColor="accent1"/>
        </w:rPr>
        <w:t>Based on the data, there is more variability with successful campaigns. That makes sense since there are more successful campaigns than failed campaigns. Again, this data set is too small to make a definitive answer and I suspect the results will be different with a larger data set.</w:t>
      </w:r>
    </w:p>
    <w:sectPr w:rsidR="00812D2F" w:rsidRPr="00D42A45">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AA1F9" w14:textId="77777777" w:rsidR="00CD2C11" w:rsidRDefault="00CD2C11" w:rsidP="00812D2F">
      <w:pPr>
        <w:spacing w:after="0" w:line="240" w:lineRule="auto"/>
      </w:pPr>
      <w:r>
        <w:separator/>
      </w:r>
    </w:p>
  </w:endnote>
  <w:endnote w:type="continuationSeparator" w:id="0">
    <w:p w14:paraId="22B7CCA0" w14:textId="77777777" w:rsidR="00CD2C11" w:rsidRDefault="00CD2C11" w:rsidP="00812D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7AC205" w14:textId="77777777" w:rsidR="00CD2C11" w:rsidRDefault="00CD2C11" w:rsidP="00812D2F">
      <w:pPr>
        <w:spacing w:after="0" w:line="240" w:lineRule="auto"/>
      </w:pPr>
      <w:r>
        <w:separator/>
      </w:r>
    </w:p>
  </w:footnote>
  <w:footnote w:type="continuationSeparator" w:id="0">
    <w:p w14:paraId="4F688EAF" w14:textId="77777777" w:rsidR="00CD2C11" w:rsidRDefault="00CD2C11" w:rsidP="00812D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aps/>
        <w:color w:val="44546A" w:themeColor="text2"/>
        <w:sz w:val="20"/>
        <w:szCs w:val="20"/>
      </w:rPr>
      <w:alias w:val="Author"/>
      <w:tag w:val=""/>
      <w:id w:val="-1701008461"/>
      <w:placeholder>
        <w:docPart w:val="ED174E4D4C7E440FAED9DBD53C92064D"/>
      </w:placeholder>
      <w:dataBinding w:prefixMappings="xmlns:ns0='http://purl.org/dc/elements/1.1/' xmlns:ns1='http://schemas.openxmlformats.org/package/2006/metadata/core-properties' " w:xpath="/ns1:coreProperties[1]/ns0:creator[1]" w:storeItemID="{6C3C8BC8-F283-45AE-878A-BAB7291924A1}"/>
      <w:text/>
    </w:sdtPr>
    <w:sdtContent>
      <w:p w14:paraId="69E606B0" w14:textId="03D932BA" w:rsidR="00812D2F" w:rsidRDefault="00812D2F">
        <w:pPr>
          <w:pStyle w:val="Header"/>
          <w:jc w:val="right"/>
          <w:rPr>
            <w:caps/>
            <w:color w:val="44546A" w:themeColor="text2"/>
            <w:sz w:val="20"/>
            <w:szCs w:val="20"/>
          </w:rPr>
        </w:pPr>
        <w:r>
          <w:rPr>
            <w:caps/>
            <w:color w:val="44546A" w:themeColor="text2"/>
            <w:sz w:val="20"/>
            <w:szCs w:val="20"/>
          </w:rPr>
          <w:t>Justin Dean</w:t>
        </w:r>
      </w:p>
    </w:sdtContent>
  </w:sdt>
  <w:sdt>
    <w:sdtPr>
      <w:rPr>
        <w:caps/>
        <w:color w:val="44546A" w:themeColor="text2"/>
        <w:sz w:val="20"/>
        <w:szCs w:val="20"/>
      </w:rPr>
      <w:alias w:val="Date"/>
      <w:tag w:val="Date"/>
      <w:id w:val="-304078227"/>
      <w:placeholder>
        <w:docPart w:val="EBEBCF0DFBF94506AAF8383BBBCB27EF"/>
      </w:placeholder>
      <w:dataBinding w:prefixMappings="xmlns:ns0='http://schemas.microsoft.com/office/2006/coverPageProps' " w:xpath="/ns0:CoverPageProperties[1]/ns0:PublishDate[1]" w:storeItemID="{55AF091B-3C7A-41E3-B477-F2FDAA23CFDA}"/>
      <w:date w:fullDate="2012-06-15T00:00:00Z">
        <w:dateFormat w:val="M/d/yy"/>
        <w:lid w:val="en-US"/>
        <w:storeMappedDataAs w:val="dateTime"/>
        <w:calendar w:val="gregorian"/>
      </w:date>
    </w:sdtPr>
    <w:sdtContent>
      <w:p w14:paraId="389B8539" w14:textId="1A4C5E49" w:rsidR="00812D2F" w:rsidRDefault="00812D2F">
        <w:pPr>
          <w:pStyle w:val="Header"/>
          <w:jc w:val="right"/>
          <w:rPr>
            <w:caps/>
            <w:color w:val="44546A" w:themeColor="text2"/>
            <w:sz w:val="20"/>
            <w:szCs w:val="20"/>
          </w:rPr>
        </w:pPr>
        <w:r>
          <w:rPr>
            <w:caps/>
            <w:color w:val="44546A" w:themeColor="text2"/>
            <w:sz w:val="20"/>
            <w:szCs w:val="20"/>
          </w:rPr>
          <w:t>6/15/12</w:t>
        </w:r>
      </w:p>
    </w:sdtContent>
  </w:sdt>
  <w:p w14:paraId="4152BC24" w14:textId="771AD9AC" w:rsidR="00812D2F" w:rsidRDefault="00812D2F">
    <w:pPr>
      <w:pStyle w:val="Header"/>
      <w:jc w:val="center"/>
      <w:rPr>
        <w:color w:val="44546A" w:themeColor="text2"/>
        <w:sz w:val="20"/>
        <w:szCs w:val="20"/>
      </w:rPr>
    </w:pPr>
    <w:sdt>
      <w:sdtPr>
        <w:rPr>
          <w:caps/>
          <w:color w:val="44546A" w:themeColor="text2"/>
          <w:sz w:val="20"/>
          <w:szCs w:val="20"/>
        </w:rPr>
        <w:alias w:val="Title"/>
        <w:tag w:val=""/>
        <w:id w:val="-484788024"/>
        <w:placeholder>
          <w:docPart w:val="4B57033F4A9F4911978EEC46A7BF484B"/>
        </w:placeholder>
        <w:dataBinding w:prefixMappings="xmlns:ns0='http://purl.org/dc/elements/1.1/' xmlns:ns1='http://schemas.openxmlformats.org/package/2006/metadata/core-properties' " w:xpath="/ns1:coreProperties[1]/ns0:title[1]" w:storeItemID="{6C3C8BC8-F283-45AE-878A-BAB7291924A1}"/>
        <w:text/>
      </w:sdtPr>
      <w:sdtEndPr>
        <w:rPr>
          <w:caps w:val="0"/>
        </w:rPr>
      </w:sdtEndPr>
      <w:sdtContent>
        <w:r w:rsidR="00D42A45">
          <w:rPr>
            <w:caps/>
            <w:color w:val="44546A" w:themeColor="text2"/>
            <w:sz w:val="20"/>
            <w:szCs w:val="20"/>
          </w:rPr>
          <w:t xml:space="preserve">Module 1 - </w:t>
        </w:r>
        <w:r>
          <w:rPr>
            <w:caps/>
            <w:color w:val="44546A" w:themeColor="text2"/>
            <w:sz w:val="20"/>
            <w:szCs w:val="20"/>
          </w:rPr>
          <w:t>Written Report</w:t>
        </w:r>
      </w:sdtContent>
    </w:sdt>
  </w:p>
  <w:p w14:paraId="6012676C" w14:textId="77777777" w:rsidR="00812D2F" w:rsidRDefault="00812D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AA2DBF"/>
    <w:multiLevelType w:val="hybridMultilevel"/>
    <w:tmpl w:val="BF5E1E26"/>
    <w:lvl w:ilvl="0" w:tplc="B3BA52AA">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ztDAzMzQwNzM1MrBU0lEKTi0uzszPAykwrAUApv2H0ywAAAA="/>
  </w:docVars>
  <w:rsids>
    <w:rsidRoot w:val="00812D2F"/>
    <w:rsid w:val="00441FFE"/>
    <w:rsid w:val="00445BC0"/>
    <w:rsid w:val="0046379E"/>
    <w:rsid w:val="004E62C4"/>
    <w:rsid w:val="005523D1"/>
    <w:rsid w:val="007F2D3C"/>
    <w:rsid w:val="00812D2F"/>
    <w:rsid w:val="00CD2C11"/>
    <w:rsid w:val="00D42A45"/>
    <w:rsid w:val="00F026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5F00D"/>
  <w15:chartTrackingRefBased/>
  <w15:docId w15:val="{50AF7406-213B-46F1-81DF-BA482A6F7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2D2F"/>
    <w:pPr>
      <w:ind w:left="720"/>
      <w:contextualSpacing/>
    </w:pPr>
  </w:style>
  <w:style w:type="paragraph" w:styleId="Header">
    <w:name w:val="header"/>
    <w:basedOn w:val="Normal"/>
    <w:link w:val="HeaderChar"/>
    <w:uiPriority w:val="99"/>
    <w:unhideWhenUsed/>
    <w:rsid w:val="00812D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2D2F"/>
  </w:style>
  <w:style w:type="paragraph" w:styleId="Footer">
    <w:name w:val="footer"/>
    <w:basedOn w:val="Normal"/>
    <w:link w:val="FooterChar"/>
    <w:uiPriority w:val="99"/>
    <w:unhideWhenUsed/>
    <w:rsid w:val="00812D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2D2F"/>
  </w:style>
  <w:style w:type="character" w:styleId="PlaceholderText">
    <w:name w:val="Placeholder Text"/>
    <w:basedOn w:val="DefaultParagraphFont"/>
    <w:uiPriority w:val="99"/>
    <w:semiHidden/>
    <w:rsid w:val="00812D2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D174E4D4C7E440FAED9DBD53C92064D"/>
        <w:category>
          <w:name w:val="General"/>
          <w:gallery w:val="placeholder"/>
        </w:category>
        <w:types>
          <w:type w:val="bbPlcHdr"/>
        </w:types>
        <w:behaviors>
          <w:behavior w:val="content"/>
        </w:behaviors>
        <w:guid w:val="{398B366E-0AB0-48F5-AF45-7BA798A9C1F1}"/>
      </w:docPartPr>
      <w:docPartBody>
        <w:p w:rsidR="00000000" w:rsidRDefault="00647D7A" w:rsidP="00647D7A">
          <w:pPr>
            <w:pStyle w:val="ED174E4D4C7E440FAED9DBD53C92064D"/>
          </w:pPr>
          <w:r>
            <w:rPr>
              <w:rStyle w:val="PlaceholderText"/>
            </w:rPr>
            <w:t>[Author name]</w:t>
          </w:r>
        </w:p>
      </w:docPartBody>
    </w:docPart>
    <w:docPart>
      <w:docPartPr>
        <w:name w:val="EBEBCF0DFBF94506AAF8383BBBCB27EF"/>
        <w:category>
          <w:name w:val="General"/>
          <w:gallery w:val="placeholder"/>
        </w:category>
        <w:types>
          <w:type w:val="bbPlcHdr"/>
        </w:types>
        <w:behaviors>
          <w:behavior w:val="content"/>
        </w:behaviors>
        <w:guid w:val="{C158E086-C783-48DF-ABE4-1FF2492A19B9}"/>
      </w:docPartPr>
      <w:docPartBody>
        <w:p w:rsidR="00000000" w:rsidRDefault="00647D7A" w:rsidP="00647D7A">
          <w:pPr>
            <w:pStyle w:val="EBEBCF0DFBF94506AAF8383BBBCB27EF"/>
          </w:pPr>
          <w:r>
            <w:rPr>
              <w:rStyle w:val="PlaceholderText"/>
            </w:rPr>
            <w:t>[Date]</w:t>
          </w:r>
        </w:p>
      </w:docPartBody>
    </w:docPart>
    <w:docPart>
      <w:docPartPr>
        <w:name w:val="4B57033F4A9F4911978EEC46A7BF484B"/>
        <w:category>
          <w:name w:val="General"/>
          <w:gallery w:val="placeholder"/>
        </w:category>
        <w:types>
          <w:type w:val="bbPlcHdr"/>
        </w:types>
        <w:behaviors>
          <w:behavior w:val="content"/>
        </w:behaviors>
        <w:guid w:val="{618D0730-4D56-4B8A-88A1-F61E0B7BCD02}"/>
      </w:docPartPr>
      <w:docPartBody>
        <w:p w:rsidR="00000000" w:rsidRDefault="00647D7A" w:rsidP="00647D7A">
          <w:pPr>
            <w:pStyle w:val="4B57033F4A9F4911978EEC46A7BF484B"/>
          </w:pPr>
          <w:r>
            <w:rPr>
              <w:color w:val="44546A" w:themeColor="text2"/>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7D7A"/>
    <w:rsid w:val="003114DB"/>
    <w:rsid w:val="00647D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47D7A"/>
    <w:rPr>
      <w:color w:val="808080"/>
    </w:rPr>
  </w:style>
  <w:style w:type="paragraph" w:customStyle="1" w:styleId="B1A1ACFAF4E446968B68A274C3039D9D">
    <w:name w:val="B1A1ACFAF4E446968B68A274C3039D9D"/>
    <w:rsid w:val="00647D7A"/>
  </w:style>
  <w:style w:type="paragraph" w:customStyle="1" w:styleId="34941870A74646CEAD629E1A312C5B49">
    <w:name w:val="34941870A74646CEAD629E1A312C5B49"/>
    <w:rsid w:val="00647D7A"/>
  </w:style>
  <w:style w:type="paragraph" w:customStyle="1" w:styleId="650ACCCB6A154AE2BA9EB32A7E8661BB">
    <w:name w:val="650ACCCB6A154AE2BA9EB32A7E8661BB"/>
    <w:rsid w:val="00647D7A"/>
  </w:style>
  <w:style w:type="paragraph" w:customStyle="1" w:styleId="ED174E4D4C7E440FAED9DBD53C92064D">
    <w:name w:val="ED174E4D4C7E440FAED9DBD53C92064D"/>
    <w:rsid w:val="00647D7A"/>
  </w:style>
  <w:style w:type="paragraph" w:customStyle="1" w:styleId="EBEBCF0DFBF94506AAF8383BBBCB27EF">
    <w:name w:val="EBEBCF0DFBF94506AAF8383BBBCB27EF"/>
    <w:rsid w:val="00647D7A"/>
  </w:style>
  <w:style w:type="paragraph" w:customStyle="1" w:styleId="4B57033F4A9F4911978EEC46A7BF484B">
    <w:name w:val="4B57033F4A9F4911978EEC46A7BF484B"/>
    <w:rsid w:val="00647D7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2-06-15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207</TotalTime>
  <Pages>1</Pages>
  <Words>263</Words>
  <Characters>150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1 - Written Report</dc:title>
  <dc:subject/>
  <dc:creator>Justin Dean</dc:creator>
  <cp:keywords/>
  <dc:description/>
  <cp:lastModifiedBy>Justin Dean</cp:lastModifiedBy>
  <cp:revision>4</cp:revision>
  <dcterms:created xsi:type="dcterms:W3CDTF">2022-12-15T22:57:00Z</dcterms:created>
  <dcterms:modified xsi:type="dcterms:W3CDTF">2022-12-16T02:24:00Z</dcterms:modified>
</cp:coreProperties>
</file>